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52F" w:rsidRDefault="008B6F19" w:rsidP="008B6F19">
      <w:pPr>
        <w:pStyle w:val="Heading1"/>
        <w:jc w:val="center"/>
      </w:pPr>
      <w:r>
        <w:t>UI KIT</w:t>
      </w:r>
    </w:p>
    <w:p w:rsidR="008B6F19" w:rsidRDefault="008B6F19" w:rsidP="008B6F19">
      <w:pPr>
        <w:pStyle w:val="Heading2"/>
      </w:pPr>
      <w:r>
        <w:t>Introduction</w:t>
      </w:r>
    </w:p>
    <w:p w:rsidR="008B6F19" w:rsidRPr="008B6F19" w:rsidRDefault="00080F08" w:rsidP="008B6F19">
      <w:r w:rsidRPr="00B77C80">
        <w:rPr>
          <w:noProof/>
        </w:rPr>
        <w:t>Searching</w:t>
      </w:r>
      <w:r w:rsidR="008B6F19" w:rsidRPr="00B77C80">
        <w:rPr>
          <w:noProof/>
        </w:rPr>
        <w:t xml:space="preserve"> on</w:t>
      </w:r>
      <w:r w:rsidR="008B6F19">
        <w:t xml:space="preserve"> google</w:t>
      </w:r>
      <w:r>
        <w:t xml:space="preserve"> for </w:t>
      </w:r>
      <w:r w:rsidRPr="00B77C80">
        <w:rPr>
          <w:noProof/>
        </w:rPr>
        <w:t>ideas</w:t>
      </w:r>
      <w:r w:rsidR="008B6F19" w:rsidRPr="00B77C80">
        <w:rPr>
          <w:noProof/>
        </w:rPr>
        <w:t xml:space="preserve"> and</w:t>
      </w:r>
      <w:r w:rsidR="008B6F19">
        <w:t xml:space="preserve"> trying to find the </w:t>
      </w:r>
      <w:r w:rsidR="008B6F19" w:rsidRPr="00B77C80">
        <w:rPr>
          <w:noProof/>
        </w:rPr>
        <w:t>right color</w:t>
      </w:r>
      <w:r w:rsidR="008B6F19">
        <w:t xml:space="preserve"> mix that would suit a financial app for teens</w:t>
      </w:r>
      <w:r w:rsidR="008A76F8">
        <w:t>, I</w:t>
      </w:r>
      <w:r w:rsidR="008B6F19">
        <w:t xml:space="preserve"> decided to go for the phosphoric look. I noticed that financial UI kits use rounded fonts to highlight contex</w:t>
      </w:r>
      <w:r>
        <w:t xml:space="preserve">t. However, I wanted to combine that </w:t>
      </w:r>
      <w:r w:rsidR="00B77C80">
        <w:t>with</w:t>
      </w:r>
      <w:r>
        <w:t xml:space="preserve"> a </w:t>
      </w:r>
      <w:r w:rsidRPr="00B77C80">
        <w:rPr>
          <w:noProof/>
        </w:rPr>
        <w:t>color</w:t>
      </w:r>
      <w:r>
        <w:t xml:space="preserve"> scheme that I believe is easily visible and </w:t>
      </w:r>
      <w:r w:rsidRPr="00B77C80">
        <w:rPr>
          <w:noProof/>
        </w:rPr>
        <w:t>arcade</w:t>
      </w:r>
      <w:r w:rsidR="00B77C80">
        <w:rPr>
          <w:noProof/>
        </w:rPr>
        <w:t>-</w:t>
      </w:r>
      <w:r w:rsidRPr="00B77C80">
        <w:rPr>
          <w:noProof/>
        </w:rPr>
        <w:t>like</w:t>
      </w:r>
      <w:r>
        <w:t>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Planning </w:t>
      </w:r>
    </w:p>
    <w:p w:rsidR="00080F08" w:rsidRPr="00080F08" w:rsidRDefault="000E129D" w:rsidP="00080F08">
      <w:r>
        <w:t xml:space="preserve">On being </w:t>
      </w:r>
      <w:r w:rsidRPr="00B77C80">
        <w:rPr>
          <w:noProof/>
        </w:rPr>
        <w:t xml:space="preserve">assigned </w:t>
      </w:r>
      <w:r w:rsidR="00B77C80">
        <w:rPr>
          <w:noProof/>
        </w:rPr>
        <w:t>to</w:t>
      </w:r>
      <w:r>
        <w:t xml:space="preserve"> the project, I decided to sketch UI elements that would serve as a guideline </w:t>
      </w:r>
      <w:r w:rsidR="00B77C80">
        <w:rPr>
          <w:noProof/>
        </w:rPr>
        <w:t>for</w:t>
      </w:r>
      <w:r>
        <w:t xml:space="preserve"> building my UI Kit. This was </w:t>
      </w:r>
      <w:r w:rsidR="00B77C80">
        <w:t>ideal</w:t>
      </w:r>
      <w:r>
        <w:t xml:space="preserve"> because I would refer to it </w:t>
      </w:r>
      <w:r w:rsidRPr="00C343A3">
        <w:rPr>
          <w:noProof/>
        </w:rPr>
        <w:t>encase</w:t>
      </w:r>
      <w:r>
        <w:t xml:space="preserve"> I forgot the over</w:t>
      </w:r>
      <w:r w:rsidR="00B77C80">
        <w:t xml:space="preserve">all theme that is portrayed. </w:t>
      </w:r>
    </w:p>
    <w:p w:rsidR="008B6F19" w:rsidRDefault="008B6F19" w:rsidP="008B6F19">
      <w:pPr>
        <w:pStyle w:val="Heading2"/>
      </w:pPr>
      <w:r>
        <w:t xml:space="preserve">Design </w:t>
      </w:r>
    </w:p>
    <w:p w:rsidR="00080F08" w:rsidRDefault="00080F08" w:rsidP="00080F08">
      <w:r>
        <w:t xml:space="preserve">I wanted to </w:t>
      </w:r>
      <w:r w:rsidRPr="00B77C80">
        <w:rPr>
          <w:noProof/>
        </w:rPr>
        <w:t>incorporate</w:t>
      </w:r>
      <w:r>
        <w:t xml:space="preserve"> round font that is prominent in many of </w:t>
      </w:r>
      <w:r w:rsidR="00B77C80">
        <w:t>t</w:t>
      </w:r>
      <w:r w:rsidRPr="00B77C80">
        <w:rPr>
          <w:noProof/>
        </w:rPr>
        <w:t>he</w:t>
      </w:r>
      <w:r>
        <w:t xml:space="preserve"> UI </w:t>
      </w:r>
      <w:r w:rsidR="003E7977">
        <w:t>Kits to</w:t>
      </w:r>
      <w:r w:rsidR="000E129D">
        <w:t xml:space="preserve"> </w:t>
      </w:r>
      <w:r>
        <w:t>the overall shape of my UI elements.</w:t>
      </w:r>
      <w:r w:rsidR="000E129D">
        <w:t xml:space="preserve"> So I made </w:t>
      </w:r>
      <w:r w:rsidR="00034250">
        <w:t xml:space="preserve">text boxes and buttons to appear curved as well as applying inner shadow for the illusion of depth. </w:t>
      </w:r>
      <w:r w:rsidR="00034250" w:rsidRPr="00B77C80">
        <w:rPr>
          <w:noProof/>
        </w:rPr>
        <w:t>Also</w:t>
      </w:r>
      <w:r w:rsidR="00B77C80">
        <w:rPr>
          <w:noProof/>
        </w:rPr>
        <w:t>,</w:t>
      </w:r>
      <w:r w:rsidR="00034250">
        <w:t xml:space="preserve"> I went for bright </w:t>
      </w:r>
      <w:r w:rsidR="00034250" w:rsidRPr="00B77C80">
        <w:rPr>
          <w:noProof/>
        </w:rPr>
        <w:t>colors</w:t>
      </w:r>
      <w:r w:rsidR="00034250">
        <w:t xml:space="preserve"> such as blue that </w:t>
      </w:r>
      <w:r w:rsidR="003E7977" w:rsidRPr="00034250">
        <w:rPr>
          <w:u w:val="single"/>
        </w:rPr>
        <w:t>represents strength</w:t>
      </w:r>
      <w:r w:rsidR="00034250" w:rsidRPr="00034250">
        <w:rPr>
          <w:u w:val="single"/>
        </w:rPr>
        <w:t xml:space="preserve">, </w:t>
      </w:r>
      <w:r w:rsidR="00034250" w:rsidRPr="00B77C80">
        <w:rPr>
          <w:noProof/>
          <w:u w:val="single"/>
        </w:rPr>
        <w:t>loyalty</w:t>
      </w:r>
      <w:r w:rsidR="00B77C80">
        <w:rPr>
          <w:noProof/>
          <w:u w:val="single"/>
        </w:rPr>
        <w:t>,</w:t>
      </w:r>
      <w:r w:rsidR="00034250" w:rsidRPr="00034250">
        <w:rPr>
          <w:u w:val="single"/>
        </w:rPr>
        <w:t xml:space="preserve"> and </w:t>
      </w:r>
      <w:r w:rsidR="008A76F8" w:rsidRPr="00034250">
        <w:rPr>
          <w:u w:val="single"/>
        </w:rPr>
        <w:t>trust</w:t>
      </w:r>
      <w:r w:rsidR="008A76F8">
        <w:rPr>
          <w:u w:val="single"/>
        </w:rPr>
        <w:t xml:space="preserve"> (</w:t>
      </w:r>
      <w:r w:rsidR="00034250" w:rsidRPr="00034250">
        <w:rPr>
          <w:u w:val="single"/>
        </w:rPr>
        <w:t>http://digitalskratch.com/color-psychology/</w:t>
      </w:r>
      <w:r w:rsidR="008A76F8">
        <w:rPr>
          <w:u w:val="single"/>
        </w:rPr>
        <w:t>)</w:t>
      </w:r>
      <w:r w:rsidR="008A76F8">
        <w:t xml:space="preserve"> Users</w:t>
      </w:r>
      <w:r w:rsidR="00034250">
        <w:t xml:space="preserve"> want to feel secure while using this application. </w:t>
      </w:r>
      <w:r w:rsidR="00034250" w:rsidRPr="00B77C80">
        <w:rPr>
          <w:noProof/>
        </w:rPr>
        <w:t>Also</w:t>
      </w:r>
      <w:r w:rsidR="00B77C80">
        <w:rPr>
          <w:noProof/>
        </w:rPr>
        <w:t>,</w:t>
      </w:r>
      <w:r w:rsidR="00034250">
        <w:t xml:space="preserve"> I went with the green</w:t>
      </w:r>
      <w:r w:rsidR="003E7977">
        <w:t xml:space="preserve"> </w:t>
      </w:r>
      <w:r w:rsidR="008A76F8" w:rsidRPr="00C343A3">
        <w:rPr>
          <w:noProof/>
        </w:rPr>
        <w:t>colour</w:t>
      </w:r>
      <w:r w:rsidR="00034250">
        <w:t xml:space="preserve"> as it is </w:t>
      </w:r>
      <w:r w:rsidR="003E7977">
        <w:t>assoc</w:t>
      </w:r>
      <w:r w:rsidR="000B521D">
        <w:t>iated with money and banking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>Using Illustrator/Photoshop</w:t>
      </w:r>
    </w:p>
    <w:p w:rsidR="00B77C80" w:rsidRDefault="000701F3" w:rsidP="000701F3">
      <w:r>
        <w:t xml:space="preserve">I made extensive of layers in </w:t>
      </w:r>
      <w:r w:rsidR="00B77C80">
        <w:t>Photoshop</w:t>
      </w:r>
      <w:r>
        <w:t xml:space="preserve"> by </w:t>
      </w:r>
      <w:r w:rsidRPr="00B77C80">
        <w:rPr>
          <w:noProof/>
        </w:rPr>
        <w:t>separ</w:t>
      </w:r>
      <w:r w:rsidR="00B77C80">
        <w:rPr>
          <w:noProof/>
        </w:rPr>
        <w:t>a</w:t>
      </w:r>
      <w:r w:rsidRPr="00B77C80">
        <w:rPr>
          <w:noProof/>
        </w:rPr>
        <w:t>ting</w:t>
      </w:r>
      <w:r>
        <w:t xml:space="preserve"> components of the UI element. Once modifications are made, </w:t>
      </w:r>
      <w:r w:rsidR="00B77C80">
        <w:t>I group</w:t>
      </w:r>
      <w:r>
        <w:t xml:space="preserve"> the layers and give them appropriate names for future reference. This makes the process of copying and moving layers much simpler. When all the modifications are made, before I merge the component, I always make a copy of the group encase further alterations need to be made. Layer </w:t>
      </w:r>
      <w:r w:rsidRPr="008A76F8">
        <w:rPr>
          <w:noProof/>
        </w:rPr>
        <w:t>styling</w:t>
      </w:r>
      <w:r>
        <w:t xml:space="preserve"> </w:t>
      </w:r>
      <w:r w:rsidR="00B77C80">
        <w:t>was also</w:t>
      </w:r>
      <w:r>
        <w:t xml:space="preserve"> a key </w:t>
      </w:r>
      <w:r w:rsidR="00B77C80">
        <w:t>component</w:t>
      </w:r>
      <w:r>
        <w:t xml:space="preserve"> t</w:t>
      </w:r>
      <w:r w:rsidR="00B77C80">
        <w:t xml:space="preserve">o adding inner and drop shadows to the text fields and shapes. Also, combined with </w:t>
      </w:r>
      <w:r w:rsidR="00B77C80" w:rsidRPr="00B77C80">
        <w:rPr>
          <w:noProof/>
        </w:rPr>
        <w:t>color</w:t>
      </w:r>
      <w:r w:rsidR="00B77C80">
        <w:t xml:space="preserve"> grading, this helps to achieve the 3d effect</w:t>
      </w:r>
      <w:r w:rsidR="008A76F8">
        <w:t>.</w:t>
      </w:r>
    </w:p>
    <w:p w:rsidR="00B77C80" w:rsidRPr="000701F3" w:rsidRDefault="00B77C80" w:rsidP="000701F3">
      <w:r>
        <w:t xml:space="preserve">The settings and sandwich icons were made in </w:t>
      </w:r>
      <w:r w:rsidRPr="00B77C80">
        <w:rPr>
          <w:noProof/>
        </w:rPr>
        <w:t>Illustrat</w:t>
      </w:r>
      <w:r>
        <w:rPr>
          <w:noProof/>
        </w:rPr>
        <w:t>o</w:t>
      </w:r>
      <w:r w:rsidRPr="00B77C80">
        <w:rPr>
          <w:noProof/>
        </w:rPr>
        <w:t>r</w:t>
      </w:r>
      <w:r>
        <w:t xml:space="preserve">. </w:t>
      </w:r>
      <w:r w:rsidR="008A76F8">
        <w:t>Manipulation</w:t>
      </w:r>
      <w:r>
        <w:t xml:space="preserve"> of shapes such as applying curves to rectangles is much easier and crisper as illustrator uses image vector rasterization that </w:t>
      </w:r>
      <w:r w:rsidRPr="00B77C80">
        <w:rPr>
          <w:noProof/>
        </w:rPr>
        <w:t>p</w:t>
      </w:r>
      <w:r>
        <w:rPr>
          <w:noProof/>
        </w:rPr>
        <w:t>re</w:t>
      </w:r>
      <w:r w:rsidRPr="00B77C80">
        <w:rPr>
          <w:noProof/>
        </w:rPr>
        <w:t>serves</w:t>
      </w:r>
      <w:r>
        <w:t xml:space="preserve"> the quality of the </w:t>
      </w:r>
      <w:r w:rsidRPr="00B77C80">
        <w:rPr>
          <w:noProof/>
        </w:rPr>
        <w:t>enlarge</w:t>
      </w:r>
      <w:r>
        <w:rPr>
          <w:noProof/>
        </w:rPr>
        <w:t>d</w:t>
      </w:r>
      <w:r>
        <w:t xml:space="preserve"> shape. The calendar was made in illustrator by using Guides to align the days and months.</w:t>
      </w:r>
    </w:p>
    <w:p w:rsidR="003E7977" w:rsidRPr="003E7977" w:rsidRDefault="003E7977" w:rsidP="003E7977"/>
    <w:p w:rsidR="008B6F19" w:rsidRDefault="008B6F19" w:rsidP="008B6F19"/>
    <w:p w:rsidR="005B1C8A" w:rsidRDefault="005B1C8A" w:rsidP="008B6F19"/>
    <w:p w:rsidR="005B1C8A" w:rsidRDefault="005B1C8A" w:rsidP="008B6F19"/>
    <w:p w:rsidR="005B1C8A" w:rsidRDefault="005B1C8A" w:rsidP="008B6F19"/>
    <w:p w:rsidR="005B1C8A" w:rsidRDefault="005B1C8A" w:rsidP="008B6F19"/>
    <w:p w:rsidR="008B6F19" w:rsidRDefault="008B6F19" w:rsidP="008B6F19">
      <w:pPr>
        <w:pStyle w:val="Heading1"/>
        <w:jc w:val="center"/>
      </w:pPr>
      <w:r w:rsidRPr="00AA7BCA">
        <w:rPr>
          <w:noProof/>
        </w:rPr>
        <w:lastRenderedPageBreak/>
        <w:t>SoundScape</w:t>
      </w:r>
    </w:p>
    <w:p w:rsidR="008B6F19" w:rsidRDefault="008B6F19" w:rsidP="008B6F19">
      <w:pPr>
        <w:pStyle w:val="Heading2"/>
      </w:pPr>
      <w:r>
        <w:t>Introduction</w:t>
      </w:r>
    </w:p>
    <w:p w:rsidR="006C3690" w:rsidRPr="006C3690" w:rsidRDefault="006C3690" w:rsidP="006C3690">
      <w:r>
        <w:t xml:space="preserve">Being an avid listener of Trance, </w:t>
      </w:r>
      <w:r w:rsidRPr="00AA7BCA">
        <w:rPr>
          <w:noProof/>
        </w:rPr>
        <w:t>drum</w:t>
      </w:r>
      <w:r w:rsidR="00AA7BCA">
        <w:rPr>
          <w:noProof/>
        </w:rPr>
        <w:t>,</w:t>
      </w:r>
      <w:r>
        <w:t xml:space="preserve"> and </w:t>
      </w:r>
      <w:r w:rsidRPr="00AA7BCA">
        <w:rPr>
          <w:noProof/>
        </w:rPr>
        <w:t>bas</w:t>
      </w:r>
      <w:r w:rsidR="00AA7BCA">
        <w:rPr>
          <w:noProof/>
        </w:rPr>
        <w:t>s</w:t>
      </w:r>
      <w:r>
        <w:t>, and new age music, I wanted to combine these genres into an immersive listening experience of being in</w:t>
      </w:r>
      <w:r w:rsidR="005B1C8A">
        <w:t xml:space="preserve"> a</w:t>
      </w:r>
      <w:r>
        <w:t xml:space="preserve"> </w:t>
      </w:r>
      <w:r w:rsidRPr="00AA7BCA">
        <w:rPr>
          <w:noProof/>
        </w:rPr>
        <w:t>rainforest</w:t>
      </w:r>
      <w:r>
        <w:t xml:space="preserve">. I sought inspiration from the amazing scenic environment Tomb Rader series had to offer. </w:t>
      </w:r>
      <w:r w:rsidRPr="00AA7BCA">
        <w:rPr>
          <w:noProof/>
        </w:rPr>
        <w:t>Specifically</w:t>
      </w:r>
      <w:r w:rsidR="00AA7BCA">
        <w:rPr>
          <w:noProof/>
        </w:rPr>
        <w:t>,</w:t>
      </w:r>
      <w:r w:rsidR="005B1C8A">
        <w:t xml:space="preserve"> the scene</w:t>
      </w:r>
      <w:r>
        <w:t xml:space="preserve"> when to </w:t>
      </w:r>
      <w:r w:rsidR="005B1C8A">
        <w:t>Lara Croft</w:t>
      </w:r>
      <w:r>
        <w:t xml:space="preserve"> </w:t>
      </w:r>
      <w:r w:rsidR="005B1C8A">
        <w:t>parachutes</w:t>
      </w:r>
      <w:r>
        <w:t xml:space="preserve"> through the rainforest while falling </w:t>
      </w:r>
      <w:r w:rsidR="002F7D2D">
        <w:t xml:space="preserve">through </w:t>
      </w:r>
      <w:r w:rsidR="005B1C8A">
        <w:t xml:space="preserve">a </w:t>
      </w:r>
      <w:r w:rsidR="002F7D2D">
        <w:t>broken</w:t>
      </w:r>
      <w:r>
        <w:t xml:space="preserve"> plan</w:t>
      </w:r>
      <w:r w:rsidR="005B1C8A">
        <w:t>e</w:t>
      </w:r>
      <w:r>
        <w:t xml:space="preserve"> window. I wanted to somewhat mimic the </w:t>
      </w:r>
      <w:r w:rsidR="00C0101F">
        <w:t>suspense</w:t>
      </w:r>
      <w:r>
        <w:t xml:space="preserve"> of quick time </w:t>
      </w:r>
      <w:r w:rsidR="00C0101F">
        <w:t>events</w:t>
      </w:r>
      <w:r>
        <w:t xml:space="preserve"> of a player running from sliding rocks caused by a strong thunder strike</w:t>
      </w:r>
      <w:r w:rsidR="005B1C8A">
        <w:t xml:space="preserve"> in a rainforest.</w:t>
      </w:r>
    </w:p>
    <w:p w:rsidR="008B6F19" w:rsidRDefault="00C343A3" w:rsidP="008B6F19">
      <w:pPr>
        <w:pStyle w:val="Heading2"/>
      </w:pPr>
      <w:hyperlink r:id="rId4" w:history="1">
        <w:r w:rsidR="005B1C8A" w:rsidRPr="00894A9E">
          <w:rPr>
            <w:rStyle w:val="Hyperlink"/>
          </w:rPr>
          <w:t>https://www.youtube.com/watch?v=9ixmUi66YA4</w:t>
        </w:r>
      </w:hyperlink>
    </w:p>
    <w:p w:rsidR="005B1C8A" w:rsidRPr="005B1C8A" w:rsidRDefault="005B1C8A" w:rsidP="005B1C8A"/>
    <w:p w:rsidR="008B6F19" w:rsidRDefault="008B6F19" w:rsidP="008B6F19">
      <w:pPr>
        <w:pStyle w:val="Heading2"/>
      </w:pPr>
      <w:r>
        <w:t xml:space="preserve">Planning </w:t>
      </w:r>
    </w:p>
    <w:p w:rsidR="002F7D2D" w:rsidRDefault="00C84668" w:rsidP="002F7D2D">
      <w:r>
        <w:t xml:space="preserve"> To plan the events, I drew up an overview of </w:t>
      </w:r>
      <w:r w:rsidR="005B1C8A">
        <w:t xml:space="preserve">a </w:t>
      </w:r>
      <w:r w:rsidRPr="00AA7BCA">
        <w:rPr>
          <w:noProof/>
        </w:rPr>
        <w:t>soundscape</w:t>
      </w:r>
      <w:r>
        <w:t xml:space="preserve"> timeline.  Also, I wanted to go for the rolling in thunder feel for the </w:t>
      </w:r>
      <w:r w:rsidRPr="00AA7BCA">
        <w:rPr>
          <w:noProof/>
        </w:rPr>
        <w:t>soundscape</w:t>
      </w:r>
      <w:r>
        <w:t>. This meant there was going to be diffe</w:t>
      </w:r>
      <w:r w:rsidR="005B1C8A">
        <w:t>rent phases from sunny to c</w:t>
      </w:r>
      <w:r>
        <w:t xml:space="preserve">alm to which I plotted when each track is going to occur at which stage. This gave me a clear picture of the overall </w:t>
      </w:r>
      <w:r w:rsidRPr="00AA7BCA">
        <w:rPr>
          <w:noProof/>
        </w:rPr>
        <w:t>soundscape</w:t>
      </w:r>
      <w:r>
        <w:t xml:space="preserve"> environment.</w:t>
      </w:r>
    </w:p>
    <w:p w:rsidR="006C3690" w:rsidRPr="006C3690" w:rsidRDefault="005B1C8A" w:rsidP="006C3690">
      <w:r>
        <w:t xml:space="preserve">Many of the sounds were taken from the </w:t>
      </w:r>
      <w:r w:rsidR="00C0101F">
        <w:t>Sound Bible</w:t>
      </w:r>
      <w:r>
        <w:t>. Because it was an attributable website.  I had</w:t>
      </w:r>
      <w:r w:rsidR="00AA7BCA">
        <w:t xml:space="preserve"> the</w:t>
      </w:r>
      <w:r>
        <w:t xml:space="preserve"> </w:t>
      </w:r>
      <w:r w:rsidRPr="00AA7BCA">
        <w:rPr>
          <w:noProof/>
        </w:rPr>
        <w:t>freedom</w:t>
      </w:r>
      <w:r>
        <w:t xml:space="preserve"> to pick and choose from their wide array of sou</w:t>
      </w:r>
      <w:r w:rsidR="00C0101F">
        <w:t>nds. This included from</w:t>
      </w:r>
      <w:r>
        <w:t xml:space="preserve"> the howling </w:t>
      </w:r>
      <w:r w:rsidRPr="00AA7BCA">
        <w:rPr>
          <w:noProof/>
        </w:rPr>
        <w:t>monkeys</w:t>
      </w:r>
      <w:r>
        <w:t xml:space="preserve"> to the rolling in the thunder. However, the freedom of choice came at a price when I simply included </w:t>
      </w:r>
      <w:r w:rsidR="00C0101F">
        <w:t>too</w:t>
      </w:r>
      <w:r>
        <w:t xml:space="preserve"> many sounds in soundscape causing it </w:t>
      </w:r>
      <w:r w:rsidRPr="00AA7BCA">
        <w:rPr>
          <w:noProof/>
        </w:rPr>
        <w:t>sound</w:t>
      </w:r>
      <w:r w:rsidR="00AA7BCA">
        <w:rPr>
          <w:noProof/>
        </w:rPr>
        <w:t>s</w:t>
      </w:r>
      <w:r>
        <w:t xml:space="preserve"> like a mess.  Also, I included rich sou</w:t>
      </w:r>
      <w:r w:rsidR="00C0101F">
        <w:t>nds from my time at Lake Waihola</w:t>
      </w:r>
      <w:r>
        <w:t xml:space="preserve">. That in itself had sounds of the breeze, birds </w:t>
      </w:r>
      <w:r w:rsidR="00C0101F">
        <w:t>chirping</w:t>
      </w:r>
      <w:r>
        <w:t>, and the lake water brushing up on the coast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Design </w:t>
      </w:r>
    </w:p>
    <w:p w:rsidR="00C84668" w:rsidRPr="00C84668" w:rsidRDefault="00C84668" w:rsidP="00C84668">
      <w:r>
        <w:t xml:space="preserve">There </w:t>
      </w:r>
      <w:r w:rsidRPr="00AA7BCA">
        <w:rPr>
          <w:noProof/>
        </w:rPr>
        <w:t>w</w:t>
      </w:r>
      <w:r w:rsidR="00AA7BCA">
        <w:rPr>
          <w:noProof/>
        </w:rPr>
        <w:t>ere</w:t>
      </w:r>
      <w:r>
        <w:t xml:space="preserve"> so many tracks that I wanted to integrate</w:t>
      </w:r>
      <w:r w:rsidR="005B1C8A">
        <w:t xml:space="preserve"> into the </w:t>
      </w:r>
      <w:r w:rsidR="005B1C8A" w:rsidRPr="00AA7BCA">
        <w:rPr>
          <w:noProof/>
        </w:rPr>
        <w:t>soundscape</w:t>
      </w:r>
      <w:r w:rsidR="005B1C8A">
        <w:t>. To differentiate between them</w:t>
      </w:r>
      <w:r>
        <w:t xml:space="preserve">, I </w:t>
      </w:r>
      <w:r w:rsidR="00C0101F">
        <w:t>had to</w:t>
      </w:r>
      <w:r>
        <w:t xml:space="preserve"> adjust the left and right decibel slider to create the </w:t>
      </w:r>
      <w:r w:rsidR="005B1C8A">
        <w:t>immersive feeling of being in a rainforest</w:t>
      </w:r>
      <w:r>
        <w:t>.</w:t>
      </w:r>
      <w:r w:rsidR="00712C45">
        <w:t xml:space="preserve"> An example of this is the sound of the approaching </w:t>
      </w:r>
      <w:r w:rsidR="00712C45" w:rsidRPr="00AA7BCA">
        <w:rPr>
          <w:noProof/>
        </w:rPr>
        <w:t>thunderstorm</w:t>
      </w:r>
      <w:r w:rsidR="00712C45">
        <w:t xml:space="preserve"> in one ear, and </w:t>
      </w:r>
      <w:r w:rsidR="005B1C8A">
        <w:t xml:space="preserve">the </w:t>
      </w:r>
      <w:r w:rsidR="00712C45">
        <w:t xml:space="preserve">rockslide in the other.  I </w:t>
      </w:r>
      <w:r w:rsidR="005B1C8A">
        <w:t>searched for</w:t>
      </w:r>
      <w:r w:rsidR="00712C45">
        <w:t xml:space="preserve"> some examples of science fiction games and </w:t>
      </w:r>
      <w:r w:rsidR="00C0101F">
        <w:t>their rainforest</w:t>
      </w:r>
      <w:r w:rsidR="00712C45">
        <w:t xml:space="preserve"> scenes to get a feel for the sound story I wanted to create. 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Using </w:t>
      </w:r>
      <w:r w:rsidR="007C0C3B">
        <w:t>Audacity</w:t>
      </w:r>
    </w:p>
    <w:p w:rsidR="00C0101F" w:rsidRDefault="00712C45" w:rsidP="00712C45">
      <w:r>
        <w:t>Using the move tool to move</w:t>
      </w:r>
      <w:r w:rsidR="00C0101F">
        <w:t>, I</w:t>
      </w:r>
      <w:r>
        <w:t xml:space="preserve"> reorganize</w:t>
      </w:r>
      <w:r w:rsidR="00C0101F">
        <w:t>d</w:t>
      </w:r>
      <w:r>
        <w:t xml:space="preserve"> much of the tracks to create the most natural </w:t>
      </w:r>
      <w:r w:rsidRPr="00AA7BCA">
        <w:rPr>
          <w:noProof/>
        </w:rPr>
        <w:t>soundscape</w:t>
      </w:r>
      <w:r>
        <w:t xml:space="preserve">. </w:t>
      </w:r>
      <w:r w:rsidR="00C0101F" w:rsidRPr="00AA7BCA">
        <w:rPr>
          <w:noProof/>
        </w:rPr>
        <w:t>Readjustments</w:t>
      </w:r>
      <w:r>
        <w:t xml:space="preserve"> </w:t>
      </w:r>
      <w:r w:rsidRPr="00AA7BCA">
        <w:rPr>
          <w:noProof/>
        </w:rPr>
        <w:t>w</w:t>
      </w:r>
      <w:r w:rsidR="007017D1">
        <w:rPr>
          <w:noProof/>
        </w:rPr>
        <w:t>ere</w:t>
      </w:r>
      <w:r>
        <w:t xml:space="preserve"> accompanied by blending in the tracks using the envelope tool. I had to use the play-at-speed tool to replay music at a slower pace to fine tune the tracks. There was an issue of the sound output, but this was </w:t>
      </w:r>
      <w:r w:rsidR="00C0101F">
        <w:t>solved</w:t>
      </w:r>
      <w:r>
        <w:t xml:space="preserve"> by reducing </w:t>
      </w:r>
      <w:r w:rsidRPr="00AA7BCA">
        <w:rPr>
          <w:noProof/>
        </w:rPr>
        <w:t xml:space="preserve">the </w:t>
      </w:r>
      <w:r w:rsidR="00AA7BCA">
        <w:rPr>
          <w:noProof/>
        </w:rPr>
        <w:t>number</w:t>
      </w:r>
      <w:r w:rsidRPr="00AA7BCA">
        <w:rPr>
          <w:noProof/>
        </w:rPr>
        <w:t xml:space="preserve"> of</w:t>
      </w:r>
      <w:r>
        <w:t xml:space="preserve"> playback devices connected to the PC.</w:t>
      </w:r>
      <w:r w:rsidR="00C0101F">
        <w:t xml:space="preserve"> To create the suspense of runni</w:t>
      </w:r>
      <w:r w:rsidR="00AA7BCA">
        <w:t xml:space="preserve">ng from a rockslide, using the </w:t>
      </w:r>
      <w:r w:rsidR="00C0101F">
        <w:t>change temp</w:t>
      </w:r>
      <w:r w:rsidR="00AA7BCA">
        <w:t>o tool</w:t>
      </w:r>
      <w:r w:rsidR="00C0101F">
        <w:t xml:space="preserve"> I had to speed up the footsteps when the thunder and lightning happened.</w:t>
      </w:r>
    </w:p>
    <w:p w:rsidR="00712C45" w:rsidRPr="00712C45" w:rsidRDefault="00712C45" w:rsidP="00712C45"/>
    <w:p w:rsidR="008B6F19" w:rsidRDefault="008B6F19" w:rsidP="008B6F19"/>
    <w:p w:rsidR="008B6F19" w:rsidRDefault="008B6F19" w:rsidP="008B6F19"/>
    <w:p w:rsidR="008B6F19" w:rsidRDefault="00F77842" w:rsidP="008B6F19">
      <w:pPr>
        <w:pStyle w:val="Heading1"/>
        <w:jc w:val="center"/>
      </w:pPr>
      <w:r>
        <w:lastRenderedPageBreak/>
        <w:t>Life Hack</w:t>
      </w:r>
    </w:p>
    <w:p w:rsidR="008B6F19" w:rsidRDefault="008B6F19" w:rsidP="008B6F19">
      <w:pPr>
        <w:pStyle w:val="Heading2"/>
      </w:pPr>
      <w:r>
        <w:t>Introduction</w:t>
      </w:r>
    </w:p>
    <w:p w:rsidR="00F97915" w:rsidRDefault="00F97915" w:rsidP="00F97915">
      <w:r>
        <w:t xml:space="preserve">After looking at a few life hack </w:t>
      </w:r>
      <w:r w:rsidR="00EE32A7">
        <w:t>YouTube</w:t>
      </w:r>
      <w:r>
        <w:t xml:space="preserve"> </w:t>
      </w:r>
      <w:r w:rsidR="00EE32A7">
        <w:t xml:space="preserve">I noticed </w:t>
      </w:r>
      <w:r>
        <w:t xml:space="preserve">they all follow a similar pattern, of </w:t>
      </w:r>
      <w:r w:rsidRPr="00072B6A">
        <w:rPr>
          <w:noProof/>
        </w:rPr>
        <w:t>changing the</w:t>
      </w:r>
      <w:r>
        <w:t xml:space="preserve"> music between </w:t>
      </w:r>
      <w:r w:rsidR="00EE32A7" w:rsidRPr="00072B6A">
        <w:rPr>
          <w:noProof/>
        </w:rPr>
        <w:t>Segways</w:t>
      </w:r>
      <w:r>
        <w:t>.</w:t>
      </w:r>
    </w:p>
    <w:p w:rsidR="00F97915" w:rsidRDefault="00F97915" w:rsidP="00F97915">
      <w:hyperlink r:id="rId5" w:history="1">
        <w:r w:rsidRPr="00570E98">
          <w:rPr>
            <w:rStyle w:val="Hyperlink"/>
          </w:rPr>
          <w:t>https://www.youtube.com/watch?v=wAAq_ChwPSE</w:t>
        </w:r>
      </w:hyperlink>
    </w:p>
    <w:p w:rsidR="00F97915" w:rsidRPr="00F97915" w:rsidRDefault="00F97915" w:rsidP="00F97915">
      <w:r>
        <w:t xml:space="preserve">  The music was usually of </w:t>
      </w:r>
      <w:r w:rsidRPr="00072B6A">
        <w:rPr>
          <w:noProof/>
        </w:rPr>
        <w:t>pop</w:t>
      </w:r>
      <w:r>
        <w:t xml:space="preserve"> and drum </w:t>
      </w:r>
      <w:r w:rsidR="00F8621E">
        <w:t>theme. However</w:t>
      </w:r>
      <w:r>
        <w:t xml:space="preserve">, rather than doing the regular dry series of </w:t>
      </w:r>
      <w:r w:rsidR="00F8621E">
        <w:t>life hacks</w:t>
      </w:r>
      <w:r>
        <w:t xml:space="preserve">, I decided to add a little </w:t>
      </w:r>
      <w:r w:rsidRPr="00072B6A">
        <w:rPr>
          <w:noProof/>
        </w:rPr>
        <w:t xml:space="preserve">humor </w:t>
      </w:r>
      <w:r w:rsidR="00072B6A">
        <w:rPr>
          <w:noProof/>
        </w:rPr>
        <w:t>to</w:t>
      </w:r>
      <w:r>
        <w:t xml:space="preserve"> sound effects </w:t>
      </w:r>
      <w:r w:rsidR="00F8621E">
        <w:t>and movie</w:t>
      </w:r>
      <w:r>
        <w:t xml:space="preserve"> snippet</w:t>
      </w:r>
      <w:r w:rsidR="00EE32A7">
        <w:t>s</w:t>
      </w:r>
      <w:r>
        <w:t xml:space="preserve"> from popular cartoons. Being told that drying a wet phone with rice works wonders</w:t>
      </w:r>
      <w:r w:rsidR="00EE32A7">
        <w:t xml:space="preserve">, </w:t>
      </w:r>
      <w:r>
        <w:t xml:space="preserve">I didn’t believe this till I tried it </w:t>
      </w:r>
      <w:r w:rsidR="00F8621E">
        <w:t>myself</w:t>
      </w:r>
      <w:r>
        <w:t xml:space="preserve">. Also, I wanted some way to easily peel garlic, so by </w:t>
      </w:r>
      <w:r w:rsidRPr="00072B6A">
        <w:rPr>
          <w:noProof/>
        </w:rPr>
        <w:t>accident</w:t>
      </w:r>
      <w:r w:rsidR="00072B6A">
        <w:rPr>
          <w:noProof/>
        </w:rPr>
        <w:t>,</w:t>
      </w:r>
      <w:r>
        <w:t xml:space="preserve"> I heated it and the process was made simple. Astonished by my findings, I </w:t>
      </w:r>
      <w:r w:rsidR="00F8621E">
        <w:t>decided</w:t>
      </w:r>
      <w:r>
        <w:t xml:space="preserve"> to base my video around these life hacks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Planning </w:t>
      </w:r>
    </w:p>
    <w:p w:rsidR="00F97915" w:rsidRPr="00F97915" w:rsidRDefault="00F97915" w:rsidP="00F97915">
      <w:r>
        <w:t>To start things off,</w:t>
      </w:r>
      <w:r w:rsidR="00C934F5">
        <w:t xml:space="preserve"> I sketched a timeline of the </w:t>
      </w:r>
      <w:r w:rsidR="00F8621E">
        <w:t>life hack</w:t>
      </w:r>
      <w:r w:rsidR="00C934F5">
        <w:t xml:space="preserve"> video. Furthermore, I noted down key events over time. This included text ov</w:t>
      </w:r>
      <w:r w:rsidR="00EE32A7">
        <w:t>erlays, the sound effects queue</w:t>
      </w:r>
      <w:r w:rsidR="00C934F5">
        <w:t xml:space="preserve"> and the t</w:t>
      </w:r>
      <w:r w:rsidR="00F8621E">
        <w:t>ransitions between the life hack</w:t>
      </w:r>
      <w:r w:rsidR="00072B6A">
        <w:t>s</w:t>
      </w:r>
      <w:r w:rsidR="00F8621E">
        <w:t xml:space="preserve">. This </w:t>
      </w:r>
      <w:r w:rsidR="00EE32A7">
        <w:t>document became</w:t>
      </w:r>
      <w:r w:rsidR="00F8621E">
        <w:t xml:space="preserve"> handy a</w:t>
      </w:r>
      <w:r w:rsidR="00EE32A7">
        <w:t>s a</w:t>
      </w:r>
      <w:r w:rsidR="00F8621E">
        <w:t xml:space="preserve"> point of reference</w:t>
      </w:r>
      <w:r w:rsidR="00AA7BCA">
        <w:t>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Design </w:t>
      </w:r>
    </w:p>
    <w:p w:rsidR="00823F8E" w:rsidRPr="00EE32A7" w:rsidRDefault="00823F8E" w:rsidP="00823F8E">
      <w:r w:rsidRPr="00072B6A">
        <w:rPr>
          <w:noProof/>
        </w:rPr>
        <w:t>Th</w:t>
      </w:r>
      <w:r w:rsidR="00072B6A">
        <w:rPr>
          <w:noProof/>
        </w:rPr>
        <w:t>e</w:t>
      </w:r>
      <w:r w:rsidRPr="00072B6A">
        <w:rPr>
          <w:noProof/>
        </w:rPr>
        <w:t>re</w:t>
      </w:r>
      <w:r>
        <w:t xml:space="preserve"> </w:t>
      </w:r>
      <w:r w:rsidRPr="00072B6A">
        <w:rPr>
          <w:noProof/>
        </w:rPr>
        <w:t>w</w:t>
      </w:r>
      <w:r w:rsidR="00072B6A">
        <w:rPr>
          <w:noProof/>
        </w:rPr>
        <w:t>ere</w:t>
      </w:r>
      <w:r>
        <w:t xml:space="preserve"> so many tracks and moving parts I wanted to include into the </w:t>
      </w:r>
      <w:r w:rsidRPr="00072B6A">
        <w:rPr>
          <w:noProof/>
        </w:rPr>
        <w:t>lifehack,</w:t>
      </w:r>
      <w:r>
        <w:t xml:space="preserve"> </w:t>
      </w:r>
      <w:r w:rsidRPr="00072B6A">
        <w:rPr>
          <w:noProof/>
        </w:rPr>
        <w:t>however</w:t>
      </w:r>
      <w:r w:rsidR="00072B6A">
        <w:rPr>
          <w:noProof/>
        </w:rPr>
        <w:t>,</w:t>
      </w:r>
      <w:r>
        <w:t xml:space="preserve"> this distracts from the lifehack itself</w:t>
      </w:r>
      <w:r>
        <w:t xml:space="preserve">. I wanted to start with </w:t>
      </w:r>
      <w:r w:rsidRPr="00072B6A">
        <w:rPr>
          <w:noProof/>
        </w:rPr>
        <w:t>hard</w:t>
      </w:r>
      <w:r w:rsidR="00072B6A">
        <w:rPr>
          <w:noProof/>
        </w:rPr>
        <w:t>-</w:t>
      </w:r>
      <w:r w:rsidRPr="00072B6A">
        <w:rPr>
          <w:noProof/>
        </w:rPr>
        <w:t>hitting</w:t>
      </w:r>
      <w:r>
        <w:t xml:space="preserve"> drum and </w:t>
      </w:r>
      <w:r w:rsidRPr="00072B6A">
        <w:rPr>
          <w:noProof/>
        </w:rPr>
        <w:t>bas</w:t>
      </w:r>
      <w:r w:rsidR="00072B6A">
        <w:rPr>
          <w:noProof/>
        </w:rPr>
        <w:t>s</w:t>
      </w:r>
      <w:r>
        <w:t xml:space="preserve"> background music for added initial impact.  During the dry rice hack, I  </w:t>
      </w:r>
      <w:r w:rsidRPr="00072B6A">
        <w:rPr>
          <w:noProof/>
        </w:rPr>
        <w:t>thought</w:t>
      </w:r>
      <w:r>
        <w:t xml:space="preserve"> to </w:t>
      </w:r>
      <w:r>
        <w:t xml:space="preserve">provide </w:t>
      </w:r>
      <w:r w:rsidRPr="00072B6A">
        <w:rPr>
          <w:noProof/>
        </w:rPr>
        <w:t>instructions that</w:t>
      </w:r>
      <w:r>
        <w:t xml:space="preserve"> many lifehacks fail to include. As </w:t>
      </w:r>
      <w:r w:rsidR="00076888">
        <w:t>well adding</w:t>
      </w:r>
      <w:r>
        <w:t xml:space="preserve"> funny transitions to lighten </w:t>
      </w:r>
      <w:r>
        <w:t xml:space="preserve">the mood. Followed by this, I wanted to make the background </w:t>
      </w:r>
      <w:r w:rsidR="00076888">
        <w:t>music of</w:t>
      </w:r>
      <w:r>
        <w:t xml:space="preserve"> the garlic peel hack less intense to focu</w:t>
      </w:r>
      <w:r>
        <w:t xml:space="preserve">s attention on whats happening. This can be alleviated by adjusting the </w:t>
      </w:r>
      <w:r w:rsidRPr="00072B6A">
        <w:rPr>
          <w:noProof/>
        </w:rPr>
        <w:t>indi</w:t>
      </w:r>
      <w:r w:rsidR="00072B6A">
        <w:rPr>
          <w:noProof/>
        </w:rPr>
        <w:t>vid</w:t>
      </w:r>
      <w:r w:rsidRPr="00072B6A">
        <w:rPr>
          <w:noProof/>
        </w:rPr>
        <w:t>ual</w:t>
      </w:r>
      <w:r>
        <w:t xml:space="preserve"> track sounds.  I went with lime green </w:t>
      </w:r>
      <w:r w:rsidR="00076888" w:rsidRPr="00072B6A">
        <w:rPr>
          <w:noProof/>
        </w:rPr>
        <w:t>colors</w:t>
      </w:r>
      <w:r w:rsidR="00076888">
        <w:t xml:space="preserve"> instead</w:t>
      </w:r>
      <w:r w:rsidR="007C0C3B">
        <w:t xml:space="preserve"> of red </w:t>
      </w:r>
      <w:r>
        <w:t xml:space="preserve">for the text </w:t>
      </w:r>
      <w:r w:rsidR="007C0C3B">
        <w:t xml:space="preserve">overlays for maximum visibility. </w:t>
      </w:r>
      <w:r w:rsidR="007C0C3B" w:rsidRPr="00072B6A">
        <w:rPr>
          <w:noProof/>
        </w:rPr>
        <w:t>Also</w:t>
      </w:r>
      <w:r w:rsidR="00072B6A">
        <w:rPr>
          <w:noProof/>
        </w:rPr>
        <w:t>,</w:t>
      </w:r>
      <w:r w:rsidR="007C0C3B">
        <w:t xml:space="preserve"> I stuck with the narrow aspect ratio for less scene noise</w:t>
      </w:r>
    </w:p>
    <w:p w:rsidR="008B6F19" w:rsidRDefault="008B6F19" w:rsidP="008B6F19">
      <w:pPr>
        <w:pStyle w:val="Heading2"/>
      </w:pPr>
    </w:p>
    <w:p w:rsidR="007E1F6A" w:rsidRPr="007E1F6A" w:rsidRDefault="007E1F6A" w:rsidP="007E1F6A">
      <w:pPr>
        <w:pStyle w:val="Heading2"/>
      </w:pPr>
      <w:r>
        <w:t>Using Resolve</w:t>
      </w:r>
    </w:p>
    <w:p w:rsidR="00076888" w:rsidRDefault="007C0C3B" w:rsidP="007C0C3B">
      <w:r w:rsidRPr="00072B6A">
        <w:rPr>
          <w:noProof/>
        </w:rPr>
        <w:t>Initially</w:t>
      </w:r>
      <w:r w:rsidR="00072B6A">
        <w:rPr>
          <w:noProof/>
        </w:rPr>
        <w:t>,</w:t>
      </w:r>
      <w:r>
        <w:t xml:space="preserve"> I used the stock standard spiral transition coupled with a dynamic zoom of the first li</w:t>
      </w:r>
      <w:r w:rsidR="00EE32A7">
        <w:t xml:space="preserve">fe hacks title.  </w:t>
      </w:r>
      <w:r w:rsidR="00EE32A7" w:rsidRPr="00072B6A">
        <w:rPr>
          <w:noProof/>
        </w:rPr>
        <w:t>Next</w:t>
      </w:r>
      <w:r w:rsidR="00072B6A">
        <w:rPr>
          <w:noProof/>
        </w:rPr>
        <w:t>,</w:t>
      </w:r>
      <w:r w:rsidR="00EE32A7">
        <w:t xml:space="preserve"> I went incorporated </w:t>
      </w:r>
      <w:r>
        <w:t xml:space="preserve">more </w:t>
      </w:r>
      <w:r w:rsidRPr="00AA7BCA">
        <w:rPr>
          <w:noProof/>
        </w:rPr>
        <w:t>humor</w:t>
      </w:r>
      <w:r>
        <w:t xml:space="preserve"> by adding Grand theft Auto background effect and </w:t>
      </w:r>
      <w:r w:rsidR="00EE32A7">
        <w:t xml:space="preserve">then </w:t>
      </w:r>
      <w:r>
        <w:t xml:space="preserve">slowing the scene </w:t>
      </w:r>
      <w:r w:rsidR="00EE32A7">
        <w:t>when</w:t>
      </w:r>
      <w:r>
        <w:t xml:space="preserve"> I drop the phone into the water. To further symboli</w:t>
      </w:r>
      <w:r w:rsidR="00953056">
        <w:t xml:space="preserve">ze what not to do with a phone I added wrong </w:t>
      </w:r>
      <w:r w:rsidR="00953056" w:rsidRPr="00AA7BCA">
        <w:rPr>
          <w:noProof/>
        </w:rPr>
        <w:t>signaling</w:t>
      </w:r>
      <w:r w:rsidR="00953056">
        <w:t xml:space="preserve"> images with sound effect.  To slow down the image I </w:t>
      </w:r>
      <w:r w:rsidR="00076888">
        <w:t xml:space="preserve">used the retime curve speed at specific points in the scenes. I coordinated this with the phone demise scene that required its </w:t>
      </w:r>
      <w:r w:rsidR="00076888" w:rsidRPr="00AA7BCA">
        <w:rPr>
          <w:noProof/>
        </w:rPr>
        <w:t>colors</w:t>
      </w:r>
      <w:r w:rsidR="00076888">
        <w:t xml:space="preserve"> to change over time. Using </w:t>
      </w:r>
      <w:r w:rsidR="00076888" w:rsidRPr="00072B6A">
        <w:rPr>
          <w:noProof/>
        </w:rPr>
        <w:t>Keyframes</w:t>
      </w:r>
      <w:r w:rsidR="00076888">
        <w:t xml:space="preserve">, and </w:t>
      </w:r>
      <w:r w:rsidR="00076888" w:rsidRPr="00AA7BCA">
        <w:rPr>
          <w:noProof/>
        </w:rPr>
        <w:t>colo</w:t>
      </w:r>
      <w:r w:rsidR="00072B6A" w:rsidRPr="00AA7BCA">
        <w:rPr>
          <w:noProof/>
        </w:rPr>
        <w:t>r</w:t>
      </w:r>
      <w:r w:rsidR="00072B6A">
        <w:t xml:space="preserve"> capturing, I was able to </w:t>
      </w:r>
      <w:r w:rsidR="00072B6A" w:rsidRPr="00072B6A">
        <w:rPr>
          <w:noProof/>
        </w:rPr>
        <w:t>fine</w:t>
      </w:r>
      <w:r w:rsidR="00072B6A">
        <w:rPr>
          <w:noProof/>
        </w:rPr>
        <w:t>-</w:t>
      </w:r>
      <w:r w:rsidR="00072B6A" w:rsidRPr="00072B6A">
        <w:rPr>
          <w:noProof/>
        </w:rPr>
        <w:t>tune</w:t>
      </w:r>
      <w:r w:rsidR="00072B6A">
        <w:t xml:space="preserve"> </w:t>
      </w:r>
      <w:r w:rsidR="00076888">
        <w:t>specific elements</w:t>
      </w:r>
      <w:r w:rsidR="00072B6A">
        <w:t xml:space="preserve"> in</w:t>
      </w:r>
      <w:r w:rsidR="00076888">
        <w:t xml:space="preserve"> the scene such as the hand </w:t>
      </w:r>
      <w:r w:rsidR="00076888" w:rsidRPr="00AA7BCA">
        <w:rPr>
          <w:noProof/>
        </w:rPr>
        <w:t>color</w:t>
      </w:r>
      <w:r w:rsidR="00072B6A">
        <w:t xml:space="preserve"> appearing overly red</w:t>
      </w:r>
      <w:r w:rsidR="00076888">
        <w:t xml:space="preserve">. Building on that </w:t>
      </w:r>
      <w:r w:rsidR="00076888" w:rsidRPr="00072B6A">
        <w:rPr>
          <w:noProof/>
        </w:rPr>
        <w:t>keyframe</w:t>
      </w:r>
      <w:r w:rsidR="00076888">
        <w:t xml:space="preserve">, I changed the whole scene </w:t>
      </w:r>
      <w:r w:rsidR="00076888" w:rsidRPr="00AA7BCA">
        <w:rPr>
          <w:noProof/>
        </w:rPr>
        <w:t>color</w:t>
      </w:r>
      <w:r w:rsidR="00076888">
        <w:t xml:space="preserve"> to be neutral.  This was done by taking close attention to the Waveform-colour scopes and u</w:t>
      </w:r>
      <w:r w:rsidR="00A02579">
        <w:t>sing the RGB curves to even out the colors.</w:t>
      </w:r>
    </w:p>
    <w:p w:rsidR="00584CAF" w:rsidRDefault="00076888" w:rsidP="007C0C3B">
      <w:r>
        <w:t xml:space="preserve">To make the clock animation, I used a screen to </w:t>
      </w:r>
      <w:r w:rsidRPr="00072B6A">
        <w:rPr>
          <w:noProof/>
        </w:rPr>
        <w:t>giff</w:t>
      </w:r>
      <w:r>
        <w:t xml:space="preserve"> software to record the moving clock and transform it into an mp4 file format. Then using dynamic zoom I made to rotate </w:t>
      </w:r>
      <w:r w:rsidR="00072B6A">
        <w:t xml:space="preserve">at </w:t>
      </w:r>
      <w:r>
        <w:t>its axes.</w:t>
      </w:r>
      <w:r w:rsidR="00584CAF">
        <w:t xml:space="preserve"> The most challenging aspect of this project was getting all the media to sound and look </w:t>
      </w:r>
      <w:r w:rsidR="00584CAF" w:rsidRPr="00072B6A">
        <w:rPr>
          <w:noProof/>
        </w:rPr>
        <w:t>uni</w:t>
      </w:r>
      <w:r w:rsidR="00072B6A">
        <w:rPr>
          <w:noProof/>
        </w:rPr>
        <w:t>f</w:t>
      </w:r>
      <w:r w:rsidR="00584CAF" w:rsidRPr="00072B6A">
        <w:rPr>
          <w:noProof/>
        </w:rPr>
        <w:t>orm</w:t>
      </w:r>
      <w:r w:rsidR="00584CAF">
        <w:t xml:space="preserve">. Luckily Resolve makes easy use of the transitions that made the video look and play smooth. </w:t>
      </w:r>
    </w:p>
    <w:p w:rsidR="00584CAF" w:rsidRPr="007C0C3B" w:rsidRDefault="00584CAF" w:rsidP="007C0C3B">
      <w:bookmarkStart w:id="0" w:name="_GoBack"/>
      <w:r>
        <w:t xml:space="preserve">For the sponge bob 6hour Segway and much of the main video </w:t>
      </w:r>
      <w:r w:rsidRPr="00072B6A">
        <w:rPr>
          <w:noProof/>
        </w:rPr>
        <w:t>playback</w:t>
      </w:r>
      <w:r w:rsidR="00072B6A">
        <w:rPr>
          <w:noProof/>
        </w:rPr>
        <w:t>,</w:t>
      </w:r>
      <w:r>
        <w:t xml:space="preserve"> I used the razor edit</w:t>
      </w:r>
      <w:r w:rsidR="00072B6A">
        <w:t xml:space="preserve"> tool</w:t>
      </w:r>
      <w:r>
        <w:t>.</w:t>
      </w:r>
      <w:r w:rsidR="00072B6A">
        <w:t xml:space="preserve"> However, </w:t>
      </w:r>
      <w:r>
        <w:t xml:space="preserve"> This tool made </w:t>
      </w:r>
      <w:r w:rsidR="00072B6A" w:rsidRPr="00072B6A">
        <w:rPr>
          <w:noProof/>
        </w:rPr>
        <w:t>stra</w:t>
      </w:r>
      <w:r w:rsidR="00072B6A">
        <w:rPr>
          <w:noProof/>
        </w:rPr>
        <w:t>n</w:t>
      </w:r>
      <w:r w:rsidR="00072B6A" w:rsidRPr="00072B6A">
        <w:rPr>
          <w:noProof/>
        </w:rPr>
        <w:t>ge</w:t>
      </w:r>
      <w:r>
        <w:t xml:space="preserve"> frames briefly appear at the end of each playback segment.  </w:t>
      </w:r>
      <w:bookmarkEnd w:id="0"/>
      <w:r>
        <w:lastRenderedPageBreak/>
        <w:t xml:space="preserve">Conversely, this tool saves the cut portion of the video and can be retried by simply </w:t>
      </w:r>
      <w:r w:rsidRPr="00072B6A">
        <w:rPr>
          <w:noProof/>
        </w:rPr>
        <w:t>dragging</w:t>
      </w:r>
      <w:r>
        <w:t xml:space="preserve">/extending it. </w:t>
      </w:r>
    </w:p>
    <w:p w:rsidR="00F77842" w:rsidRDefault="00F77842" w:rsidP="00F77842"/>
    <w:p w:rsidR="00F77842" w:rsidRDefault="00F77842" w:rsidP="00F77842"/>
    <w:p w:rsidR="00F77842" w:rsidRDefault="00F77842" w:rsidP="00F77842">
      <w:pPr>
        <w:pStyle w:val="Heading1"/>
        <w:jc w:val="center"/>
      </w:pPr>
      <w:r>
        <w:t>3dmodel</w:t>
      </w:r>
    </w:p>
    <w:p w:rsidR="00F77842" w:rsidRDefault="00F77842" w:rsidP="00F77842">
      <w:pPr>
        <w:pStyle w:val="Heading2"/>
      </w:pPr>
      <w:r>
        <w:t>Introduction</w:t>
      </w:r>
    </w:p>
    <w:p w:rsidR="00F77842" w:rsidRDefault="00F77842" w:rsidP="00F77842">
      <w:pPr>
        <w:pStyle w:val="Heading2"/>
      </w:pPr>
    </w:p>
    <w:p w:rsidR="00F77842" w:rsidRDefault="00F77842" w:rsidP="00F77842">
      <w:pPr>
        <w:pStyle w:val="Heading2"/>
      </w:pPr>
      <w:r>
        <w:t xml:space="preserve">Planning </w:t>
      </w:r>
    </w:p>
    <w:p w:rsidR="00F77842" w:rsidRDefault="00F77842" w:rsidP="00F77842">
      <w:pPr>
        <w:pStyle w:val="Heading2"/>
      </w:pPr>
    </w:p>
    <w:p w:rsidR="00F77842" w:rsidRDefault="00F77842" w:rsidP="00F77842">
      <w:pPr>
        <w:pStyle w:val="Heading2"/>
      </w:pPr>
      <w:r>
        <w:t xml:space="preserve">Design </w:t>
      </w:r>
    </w:p>
    <w:p w:rsidR="00F77842" w:rsidRDefault="00F77842" w:rsidP="00F77842">
      <w:pPr>
        <w:pStyle w:val="Heading2"/>
      </w:pPr>
    </w:p>
    <w:p w:rsidR="00F77842" w:rsidRPr="008B6F19" w:rsidRDefault="00F77842" w:rsidP="00F77842">
      <w:pPr>
        <w:pStyle w:val="Heading2"/>
      </w:pPr>
      <w:r>
        <w:t>Using Illustrator/Photoshop</w:t>
      </w:r>
    </w:p>
    <w:p w:rsidR="00F77842" w:rsidRPr="00F77842" w:rsidRDefault="00F77842" w:rsidP="00F77842"/>
    <w:p w:rsidR="008B6F19" w:rsidRPr="008B6F19" w:rsidRDefault="008B6F19" w:rsidP="008B6F19"/>
    <w:sectPr w:rsidR="008B6F19" w:rsidRPr="008B6F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rU0NDA1NDM0NTNX0lEKTi0uzszPAykwqQUAaAgi8SwAAAA="/>
  </w:docVars>
  <w:rsids>
    <w:rsidRoot w:val="008B6F19"/>
    <w:rsid w:val="00034250"/>
    <w:rsid w:val="000701F3"/>
    <w:rsid w:val="00072B6A"/>
    <w:rsid w:val="00076888"/>
    <w:rsid w:val="00080F08"/>
    <w:rsid w:val="000B521D"/>
    <w:rsid w:val="000E129D"/>
    <w:rsid w:val="001570F4"/>
    <w:rsid w:val="002B1A75"/>
    <w:rsid w:val="002F7D2D"/>
    <w:rsid w:val="003930CA"/>
    <w:rsid w:val="003E69D0"/>
    <w:rsid w:val="003E7977"/>
    <w:rsid w:val="00584CAF"/>
    <w:rsid w:val="005B1C8A"/>
    <w:rsid w:val="006C3690"/>
    <w:rsid w:val="007017D1"/>
    <w:rsid w:val="00712C45"/>
    <w:rsid w:val="007C0C3B"/>
    <w:rsid w:val="007E1F6A"/>
    <w:rsid w:val="00823F8E"/>
    <w:rsid w:val="008A76F8"/>
    <w:rsid w:val="008B6F19"/>
    <w:rsid w:val="00953056"/>
    <w:rsid w:val="00A02579"/>
    <w:rsid w:val="00AA7BCA"/>
    <w:rsid w:val="00B77C80"/>
    <w:rsid w:val="00C0101F"/>
    <w:rsid w:val="00C343A3"/>
    <w:rsid w:val="00C75FEE"/>
    <w:rsid w:val="00C84668"/>
    <w:rsid w:val="00C934F5"/>
    <w:rsid w:val="00D51F3D"/>
    <w:rsid w:val="00DF28D2"/>
    <w:rsid w:val="00EE32A7"/>
    <w:rsid w:val="00F4052F"/>
    <w:rsid w:val="00F77842"/>
    <w:rsid w:val="00F8621E"/>
    <w:rsid w:val="00F97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1A152"/>
  <w15:chartTrackingRefBased/>
  <w15:docId w15:val="{E7C89401-3668-44B8-8BB9-B0C102C0B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6F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6F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B6F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B6F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B1C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wAAq_ChwPSE" TargetMode="External"/><Relationship Id="rId4" Type="http://schemas.openxmlformats.org/officeDocument/2006/relationships/hyperlink" Target="https://www.youtube.com/watch?v=9ixmUi66YA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4</Pages>
  <Words>1055</Words>
  <Characters>6947</Characters>
  <Application>Microsoft Office Word</Application>
  <DocSecurity>0</DocSecurity>
  <Lines>178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987</dc:creator>
  <cp:keywords/>
  <dc:description/>
  <cp:lastModifiedBy>Abdelrahman Hawwari (1000011934)</cp:lastModifiedBy>
  <cp:revision>25</cp:revision>
  <dcterms:created xsi:type="dcterms:W3CDTF">2017-11-14T11:40:00Z</dcterms:created>
  <dcterms:modified xsi:type="dcterms:W3CDTF">2017-11-16T06:43:00Z</dcterms:modified>
</cp:coreProperties>
</file>